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214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11FCF" w:rsidTr="006C4E67">
        <w:trPr>
          <w:trHeight w:val="440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7641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Component</w:t>
            </w:r>
          </w:p>
        </w:tc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7641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Description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ListCourse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The component shall retrieve and manage the list of courses and displays to the html file. 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Course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detail of course including course id, course name, seat, credit, semester, year, teaching course.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AddCourse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adding a new course feature and save to the database.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Menu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menu bar of the system including displaying a course, add a new course, user information.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Login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login page and authentication of the system.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Student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The component shall manage the detail of student including student id, student name, student surname and enrolled course 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StudentGpa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display the grade of each enrolled course the student.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Grading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grade for student used by teacher.</w:t>
            </w:r>
          </w:p>
        </w:tc>
      </w:tr>
      <w:tr w:rsidR="00E11FCF" w:rsidTr="006C4E67">
        <w:trPr>
          <w:trHeight w:val="432"/>
        </w:trPr>
        <w:tc>
          <w:tcPr>
            <w:tcW w:w="4675" w:type="dxa"/>
            <w:vAlign w:val="center"/>
          </w:tcPr>
          <w:p w:rsidR="00E11FCF" w:rsidRPr="00EF7641" w:rsidRDefault="00E11FCF" w:rsidP="006C4E67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TeacherComponent</w:t>
            </w:r>
            <w:proofErr w:type="spellEnd"/>
          </w:p>
        </w:tc>
        <w:tc>
          <w:tcPr>
            <w:tcW w:w="4675" w:type="dxa"/>
          </w:tcPr>
          <w:p w:rsidR="00E11FCF" w:rsidRPr="00EF7641" w:rsidRDefault="00E11FCF" w:rsidP="006C4E67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detail of teacher including teacher id, teacher name, teacher surname and teaching course.</w:t>
            </w:r>
          </w:p>
        </w:tc>
      </w:tr>
    </w:tbl>
    <w:p w:rsidR="0078364B" w:rsidRDefault="006C4E67" w:rsidP="00C84A7E">
      <w:pPr>
        <w:pStyle w:val="Heading1"/>
      </w:pPr>
      <w:r>
        <w:t>Component description</w:t>
      </w:r>
      <w:bookmarkStart w:id="0" w:name="_GoBack"/>
      <w:bookmarkEnd w:id="0"/>
    </w:p>
    <w:sectPr w:rsidR="00783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08CE" w:rsidRDefault="006708CE" w:rsidP="00C84A7E">
      <w:pPr>
        <w:spacing w:after="0" w:line="240" w:lineRule="auto"/>
      </w:pPr>
      <w:r>
        <w:separator/>
      </w:r>
    </w:p>
  </w:endnote>
  <w:endnote w:type="continuationSeparator" w:id="0">
    <w:p w:rsidR="006708CE" w:rsidRDefault="006708CE" w:rsidP="00C84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08CE" w:rsidRDefault="006708CE" w:rsidP="00C84A7E">
      <w:pPr>
        <w:spacing w:after="0" w:line="240" w:lineRule="auto"/>
      </w:pPr>
      <w:r>
        <w:separator/>
      </w:r>
    </w:p>
  </w:footnote>
  <w:footnote w:type="continuationSeparator" w:id="0">
    <w:p w:rsidR="006708CE" w:rsidRDefault="006708CE" w:rsidP="00C84A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NDCxNDa1MDE3NDFX0lEKTi0uzszPAykwrAUAftT9NiwAAAA="/>
  </w:docVars>
  <w:rsids>
    <w:rsidRoot w:val="00EF7641"/>
    <w:rsid w:val="002E139D"/>
    <w:rsid w:val="004775B7"/>
    <w:rsid w:val="00567C4E"/>
    <w:rsid w:val="006708CE"/>
    <w:rsid w:val="006C4E67"/>
    <w:rsid w:val="009A6E60"/>
    <w:rsid w:val="00BF40EF"/>
    <w:rsid w:val="00C80516"/>
    <w:rsid w:val="00C84A7E"/>
    <w:rsid w:val="00E11FCF"/>
    <w:rsid w:val="00EF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02F9"/>
  <w15:chartTrackingRefBased/>
  <w15:docId w15:val="{473F417D-3CF8-4156-987E-241CDDDA1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4A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7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A7E"/>
  </w:style>
  <w:style w:type="paragraph" w:styleId="Footer">
    <w:name w:val="footer"/>
    <w:basedOn w:val="Normal"/>
    <w:link w:val="FooterChar"/>
    <w:uiPriority w:val="99"/>
    <w:unhideWhenUsed/>
    <w:rsid w:val="00C84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A7E"/>
  </w:style>
  <w:style w:type="character" w:customStyle="1" w:styleId="Heading1Char">
    <w:name w:val="Heading 1 Char"/>
    <w:basedOn w:val="DefaultParagraphFont"/>
    <w:link w:val="Heading1"/>
    <w:uiPriority w:val="9"/>
    <w:rsid w:val="00C84A7E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APIWAT HANTRAKOOL</cp:lastModifiedBy>
  <cp:revision>4</cp:revision>
  <dcterms:created xsi:type="dcterms:W3CDTF">2018-05-08T22:01:00Z</dcterms:created>
  <dcterms:modified xsi:type="dcterms:W3CDTF">2018-05-09T03:11:00Z</dcterms:modified>
</cp:coreProperties>
</file>